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C1800" w14:textId="77777777" w:rsidR="004A414A" w:rsidRDefault="001145EF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Data exploration: </w:t>
      </w:r>
    </w:p>
    <w:p w14:paraId="273A2122" w14:textId="350D0D18" w:rsidR="001145EF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drawing>
          <wp:inline distT="0" distB="0" distL="0" distR="0" wp14:anchorId="034733ED" wp14:editId="4CAA1C50">
            <wp:extent cx="5930265" cy="35985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59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82E33" w14:textId="77777777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615F4E76" w14:textId="47C08297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54833F1B" wp14:editId="6E798A6E">
            <wp:extent cx="5930265" cy="3684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68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F0D65" w14:textId="77777777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54F57B8E" w14:textId="5D01E3AF" w:rsidR="001145EF" w:rsidRDefault="001145EF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Preprocessing: The dataset is transformed into features that can be used by the regression model. This includes encoding categorical variables, scaling numerical variables, and creating new features.</w:t>
      </w:r>
    </w:p>
    <w:p w14:paraId="2C88A47D" w14:textId="111B292D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5A076E0D" w14:textId="7D92D132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26E5E25A" wp14:editId="1B85F849">
            <wp:extent cx="5930265" cy="33000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330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D7A38" w14:textId="748F6666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6F7E1809" w14:textId="77777777" w:rsidR="0065564B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drawing>
          <wp:inline distT="0" distB="0" distL="0" distR="0" wp14:anchorId="20186D26" wp14:editId="45DC1AC9">
            <wp:extent cx="5936615" cy="3707130"/>
            <wp:effectExtent l="0" t="0" r="698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0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855C2" w14:textId="60351546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278A9668" wp14:editId="7701FD26">
            <wp:extent cx="5929630" cy="33902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7E232" w14:textId="3BBF0F1E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1DF5B71A" w14:textId="77777777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6891D19F" w14:textId="174C263D" w:rsidR="001145EF" w:rsidRDefault="001145EF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odel training: The regression model is trained using a training dataset. We evaluate multiple regression algorithms and select the best performing one.</w:t>
      </w:r>
    </w:p>
    <w:p w14:paraId="5F63AA21" w14:textId="7BC29BF2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73E597E9" w14:textId="2D9A29B3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797B0DE5" wp14:editId="7BACC1F7">
            <wp:extent cx="5929630" cy="3721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372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840BD" w14:textId="3C10903C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627A22C4" w14:textId="08C05A93" w:rsidR="0065564B" w:rsidRDefault="0065564B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0B0AA7CB" wp14:editId="6800FB94">
            <wp:extent cx="5936615" cy="429069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29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BC8FD" w14:textId="77777777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65FD28BC" w14:textId="1BA3E10C" w:rsidR="0065564B" w:rsidRDefault="001145EF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noProof/>
          <w:color w:val="1F2328"/>
        </w:rPr>
      </w:pPr>
      <w:r>
        <w:rPr>
          <w:rFonts w:ascii="Segoe UI" w:hAnsi="Segoe UI" w:cs="Segoe UI"/>
          <w:color w:val="1F2328"/>
        </w:rPr>
        <w:t>Model testing: The trained model is tested using a testing dataset to evaluate its performance. We use metrics such as mean absolute error and mean squared error to assess the model's accuracy.</w:t>
      </w:r>
      <w:r w:rsidR="0065564B" w:rsidRPr="0065564B">
        <w:rPr>
          <w:rFonts w:ascii="Segoe UI" w:hAnsi="Segoe UI" w:cs="Segoe UI"/>
          <w:noProof/>
          <w:color w:val="1F2328"/>
        </w:rPr>
        <w:t xml:space="preserve"> </w:t>
      </w:r>
    </w:p>
    <w:p w14:paraId="78FD4227" w14:textId="26DFC63C" w:rsidR="0065564B" w:rsidRDefault="0065564B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noProof/>
          <w:color w:val="1F2328"/>
        </w:rPr>
      </w:pPr>
    </w:p>
    <w:p w14:paraId="71C4AD35" w14:textId="61099FA0" w:rsidR="0065564B" w:rsidRDefault="0065564B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noProof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0A8BFB7C" wp14:editId="1CE38FA0">
            <wp:extent cx="5936615" cy="3376295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3B533" w14:textId="70A4311D" w:rsidR="001145EF" w:rsidRDefault="0065564B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drawing>
          <wp:inline distT="0" distB="0" distL="0" distR="0" wp14:anchorId="77DB88E8" wp14:editId="7BAB2B2C">
            <wp:extent cx="5936615" cy="3707130"/>
            <wp:effectExtent l="0" t="0" r="6985" b="762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0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49B5" w14:textId="289E9307" w:rsidR="001145EF" w:rsidRDefault="001145EF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Web deployment: The model is deployed using </w:t>
      </w:r>
      <w:proofErr w:type="spellStart"/>
      <w:r>
        <w:rPr>
          <w:rFonts w:ascii="Segoe UI" w:hAnsi="Segoe UI" w:cs="Segoe UI"/>
          <w:color w:val="1F2328"/>
        </w:rPr>
        <w:t>Streamlit</w:t>
      </w:r>
      <w:proofErr w:type="spellEnd"/>
      <w:r>
        <w:rPr>
          <w:rFonts w:ascii="Segoe UI" w:hAnsi="Segoe UI" w:cs="Segoe UI"/>
          <w:color w:val="1F2328"/>
        </w:rPr>
        <w:t>, a Python library for building web applications. The user can input the features of a house and the model will output a predicted housing price. The user can also visualize the data used for training and testing the model.</w:t>
      </w:r>
    </w:p>
    <w:p w14:paraId="667B448A" w14:textId="53D68D39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663DA42A" wp14:editId="3ABBDB3D">
            <wp:extent cx="5943600" cy="77158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1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8B305" w14:textId="16E8A59B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</w:p>
    <w:p w14:paraId="7625D62A" w14:textId="600B3289" w:rsidR="004A414A" w:rsidRDefault="004A414A" w:rsidP="001145EF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noProof/>
          <w:color w:val="1F2328"/>
        </w:rPr>
        <w:lastRenderedPageBreak/>
        <w:drawing>
          <wp:inline distT="0" distB="0" distL="0" distR="0" wp14:anchorId="5B87BA40" wp14:editId="56824E85">
            <wp:extent cx="5943600" cy="645033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5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5634C" w14:textId="77777777" w:rsidR="004C7AD5" w:rsidRDefault="004C7AD5"/>
    <w:sectPr w:rsidR="004C7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BA518" w14:textId="77777777" w:rsidR="002450C0" w:rsidRDefault="002450C0" w:rsidP="001145EF">
      <w:pPr>
        <w:spacing w:after="0" w:line="240" w:lineRule="auto"/>
      </w:pPr>
      <w:r>
        <w:separator/>
      </w:r>
    </w:p>
  </w:endnote>
  <w:endnote w:type="continuationSeparator" w:id="0">
    <w:p w14:paraId="419071C3" w14:textId="77777777" w:rsidR="002450C0" w:rsidRDefault="002450C0" w:rsidP="001145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A89DD" w14:textId="77777777" w:rsidR="002450C0" w:rsidRDefault="002450C0" w:rsidP="001145EF">
      <w:pPr>
        <w:spacing w:after="0" w:line="240" w:lineRule="auto"/>
      </w:pPr>
      <w:r>
        <w:separator/>
      </w:r>
    </w:p>
  </w:footnote>
  <w:footnote w:type="continuationSeparator" w:id="0">
    <w:p w14:paraId="398935B0" w14:textId="77777777" w:rsidR="002450C0" w:rsidRDefault="002450C0" w:rsidP="001145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A1A8C"/>
    <w:multiLevelType w:val="multilevel"/>
    <w:tmpl w:val="47AE5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9013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zMLSwNDUFsixMjZR0lIJTi4sz8/NACoxqAV4kKQosAAAA"/>
  </w:docVars>
  <w:rsids>
    <w:rsidRoot w:val="003F0C54"/>
    <w:rsid w:val="001145EF"/>
    <w:rsid w:val="00221342"/>
    <w:rsid w:val="002450C0"/>
    <w:rsid w:val="003F0C54"/>
    <w:rsid w:val="004A414A"/>
    <w:rsid w:val="004C7AD5"/>
    <w:rsid w:val="00655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43D51"/>
  <w15:chartTrackingRefBased/>
  <w15:docId w15:val="{617DD6A3-3B9C-48F1-AD86-E9C9CB87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4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5EF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45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5EF"/>
    <w:rPr>
      <w:noProof/>
    </w:rPr>
  </w:style>
  <w:style w:type="paragraph" w:styleId="NormalWeb">
    <w:name w:val="Normal (Web)"/>
    <w:basedOn w:val="Normal"/>
    <w:uiPriority w:val="99"/>
    <w:semiHidden/>
    <w:unhideWhenUsed/>
    <w:rsid w:val="001145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5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煜邦</dc:creator>
  <cp:keywords/>
  <dc:description/>
  <cp:lastModifiedBy>吴 煜邦</cp:lastModifiedBy>
  <cp:revision>3</cp:revision>
  <dcterms:created xsi:type="dcterms:W3CDTF">2023-03-30T20:31:00Z</dcterms:created>
  <dcterms:modified xsi:type="dcterms:W3CDTF">2023-03-30T20:53:00Z</dcterms:modified>
</cp:coreProperties>
</file>